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97B5A" w14:textId="58DC8D29" w:rsidR="005A785F" w:rsidRDefault="005A785F" w:rsidP="005A785F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20204440" wp14:editId="26150435">
            <wp:extent cx="6477000" cy="9158474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8675" cy="916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82BC2" w14:textId="6A954A8A" w:rsidR="005A785F" w:rsidRPr="005A785F" w:rsidRDefault="005A785F" w:rsidP="005A785F">
      <w:pPr>
        <w:rPr>
          <w:rFonts w:ascii="Times New Roman" w:hAnsi="Times New Roman" w:cs="Times New Roman"/>
          <w:b/>
          <w:sz w:val="28"/>
          <w:szCs w:val="28"/>
        </w:rPr>
      </w:pPr>
      <w:r w:rsidRPr="005A785F">
        <w:rPr>
          <w:rFonts w:ascii="Times New Roman" w:hAnsi="Times New Roman" w:cs="Times New Roman"/>
          <w:b/>
          <w:sz w:val="28"/>
          <w:szCs w:val="28"/>
        </w:rPr>
        <w:lastRenderedPageBreak/>
        <w:t xml:space="preserve">Experiment 11                         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</w:t>
      </w:r>
      <w:r w:rsidRPr="005A785F">
        <w:rPr>
          <w:rFonts w:ascii="Times New Roman" w:hAnsi="Times New Roman" w:cs="Times New Roman"/>
          <w:b/>
          <w:sz w:val="28"/>
          <w:szCs w:val="28"/>
        </w:rPr>
        <w:t xml:space="preserve">         05-04-2021</w:t>
      </w:r>
    </w:p>
    <w:p w14:paraId="76B635EA" w14:textId="5286BFC8" w:rsidR="00926A40" w:rsidRPr="005A785F" w:rsidRDefault="005A785F" w:rsidP="005A785F">
      <w:pPr>
        <w:rPr>
          <w:rFonts w:ascii="Times New Roman" w:hAnsi="Times New Roman" w:cs="Times New Roman"/>
          <w:b/>
          <w:sz w:val="28"/>
          <w:szCs w:val="28"/>
        </w:rPr>
      </w:pPr>
      <w:r w:rsidRPr="005A785F">
        <w:rPr>
          <w:rFonts w:ascii="Times New Roman" w:hAnsi="Times New Roman" w:cs="Times New Roman"/>
          <w:b/>
          <w:sz w:val="28"/>
          <w:szCs w:val="28"/>
        </w:rPr>
        <w:t xml:space="preserve">Aim: - </w:t>
      </w:r>
      <w:r w:rsidRPr="005A785F">
        <w:rPr>
          <w:rFonts w:ascii="Times New Roman" w:hAnsi="Times New Roman" w:cs="Times New Roman"/>
          <w:b/>
          <w:sz w:val="28"/>
          <w:szCs w:val="28"/>
        </w:rPr>
        <w:t>Managing Log Files using Docker</w:t>
      </w:r>
    </w:p>
    <w:p w14:paraId="602B36DA" w14:textId="59E6D283" w:rsidR="00926A40" w:rsidRPr="005A785F" w:rsidRDefault="005A785F" w:rsidP="005A785F">
      <w:pPr>
        <w:rPr>
          <w:rFonts w:ascii="Times New Roman" w:hAnsi="Times New Roman" w:cs="Times New Roman"/>
          <w:b/>
          <w:sz w:val="28"/>
          <w:szCs w:val="28"/>
        </w:rPr>
      </w:pPr>
      <w:r w:rsidRPr="005A785F">
        <w:rPr>
          <w:rFonts w:ascii="Times New Roman" w:hAnsi="Times New Roman" w:cs="Times New Roman"/>
          <w:b/>
          <w:sz w:val="28"/>
          <w:szCs w:val="28"/>
        </w:rPr>
        <w:t>Solution: -</w:t>
      </w:r>
    </w:p>
    <w:p w14:paraId="74E43756" w14:textId="3DC7DF67" w:rsidR="00926A40" w:rsidRPr="005A785F" w:rsidRDefault="005A785F" w:rsidP="005A78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sz w:val="24"/>
          <w:szCs w:val="24"/>
        </w:rPr>
        <w:t xml:space="preserve">In the background, there is an instance of Redis running with the name </w:t>
      </w:r>
      <w:proofErr w:type="spellStart"/>
      <w:r w:rsidRPr="005A785F">
        <w:rPr>
          <w:rFonts w:ascii="Times New Roman" w:hAnsi="Times New Roman" w:cs="Times New Roman"/>
          <w:sz w:val="24"/>
          <w:szCs w:val="24"/>
        </w:rPr>
        <w:t>redis</w:t>
      </w:r>
      <w:proofErr w:type="spellEnd"/>
      <w:r w:rsidRPr="005A785F">
        <w:rPr>
          <w:rFonts w:ascii="Times New Roman" w:hAnsi="Times New Roman" w:cs="Times New Roman"/>
          <w:sz w:val="24"/>
          <w:szCs w:val="24"/>
        </w:rPr>
        <w:t>-server. Using the Docker client, we can access the standard out and standard error outputs using the following command</w:t>
      </w:r>
    </w:p>
    <w:p w14:paraId="722BDEE4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63C328B6" wp14:editId="50FDBD3C">
            <wp:extent cx="5867873" cy="199211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 t="8701" r="1162" b="31789"/>
                    <a:stretch>
                      <a:fillRect/>
                    </a:stretch>
                  </pic:blipFill>
                  <pic:spPr>
                    <a:xfrm>
                      <a:off x="0" y="0"/>
                      <a:ext cx="5867873" cy="19921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12CC63" w14:textId="77777777" w:rsidR="00926A40" w:rsidRPr="005A785F" w:rsidRDefault="00926A40" w:rsidP="005A785F">
      <w:pPr>
        <w:rPr>
          <w:rFonts w:ascii="Times New Roman" w:hAnsi="Times New Roman" w:cs="Times New Roman"/>
          <w:sz w:val="24"/>
          <w:szCs w:val="24"/>
        </w:rPr>
      </w:pPr>
    </w:p>
    <w:p w14:paraId="2437B9AC" w14:textId="77777777" w:rsidR="00926A40" w:rsidRPr="005A785F" w:rsidRDefault="005A785F" w:rsidP="005A78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sz w:val="24"/>
          <w:szCs w:val="24"/>
        </w:rPr>
        <w:t xml:space="preserve">The command below will redirect the </w:t>
      </w:r>
      <w:proofErr w:type="spellStart"/>
      <w:r w:rsidRPr="005A785F">
        <w:rPr>
          <w:rFonts w:ascii="Times New Roman" w:hAnsi="Times New Roman" w:cs="Times New Roman"/>
          <w:sz w:val="24"/>
          <w:szCs w:val="24"/>
        </w:rPr>
        <w:t>redis</w:t>
      </w:r>
      <w:proofErr w:type="spellEnd"/>
      <w:r w:rsidRPr="005A785F">
        <w:rPr>
          <w:rFonts w:ascii="Times New Roman" w:hAnsi="Times New Roman" w:cs="Times New Roman"/>
          <w:sz w:val="24"/>
          <w:szCs w:val="24"/>
        </w:rPr>
        <w:t xml:space="preserve"> logs to syslog</w:t>
      </w:r>
    </w:p>
    <w:p w14:paraId="08DACECF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31518EF3" wp14:editId="20E5C630">
            <wp:extent cx="5695950" cy="281451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"/>
                    <a:srcRect t="67229" r="31926" b="26787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2814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3C8E13" w14:textId="77777777" w:rsidR="00926A40" w:rsidRPr="005A785F" w:rsidRDefault="00926A40" w:rsidP="005A785F">
      <w:pPr>
        <w:rPr>
          <w:rFonts w:ascii="Times New Roman" w:hAnsi="Times New Roman" w:cs="Times New Roman"/>
          <w:sz w:val="24"/>
          <w:szCs w:val="24"/>
        </w:rPr>
      </w:pPr>
    </w:p>
    <w:p w14:paraId="2723558E" w14:textId="77777777" w:rsidR="00926A40" w:rsidRPr="005A785F" w:rsidRDefault="005A785F" w:rsidP="005A78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sz w:val="24"/>
          <w:szCs w:val="24"/>
        </w:rPr>
        <w:t>When the container is launched, no output will be logged when we set log-driver to none</w:t>
      </w:r>
    </w:p>
    <w:p w14:paraId="1195FC95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29F0E4F9" wp14:editId="198CED84">
            <wp:extent cx="5576593" cy="309256"/>
            <wp:effectExtent l="0" t="0" r="0" b="0"/>
            <wp:docPr id="5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6"/>
                    <a:srcRect t="72900" r="36843" b="21004"/>
                    <a:stretch>
                      <a:fillRect/>
                    </a:stretch>
                  </pic:blipFill>
                  <pic:spPr>
                    <a:xfrm>
                      <a:off x="0" y="0"/>
                      <a:ext cx="5576593" cy="3092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07AB5B" w14:textId="77777777" w:rsidR="00926A40" w:rsidRPr="005A785F" w:rsidRDefault="00926A40" w:rsidP="005A785F">
      <w:pPr>
        <w:rPr>
          <w:rFonts w:ascii="Times New Roman" w:hAnsi="Times New Roman" w:cs="Times New Roman"/>
          <w:sz w:val="24"/>
          <w:szCs w:val="24"/>
        </w:rPr>
      </w:pPr>
    </w:p>
    <w:p w14:paraId="3B45A9FC" w14:textId="77777777" w:rsidR="00926A40" w:rsidRPr="005A785F" w:rsidRDefault="005A785F" w:rsidP="005A785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sz w:val="24"/>
          <w:szCs w:val="24"/>
        </w:rPr>
        <w:t xml:space="preserve">The commands below will output the </w:t>
      </w:r>
      <w:proofErr w:type="spellStart"/>
      <w:r w:rsidRPr="005A785F">
        <w:rPr>
          <w:rFonts w:ascii="Times New Roman" w:hAnsi="Times New Roman" w:cs="Times New Roman"/>
          <w:sz w:val="24"/>
          <w:szCs w:val="24"/>
        </w:rPr>
        <w:t>LogConfig</w:t>
      </w:r>
      <w:proofErr w:type="spellEnd"/>
      <w:r w:rsidRPr="005A785F">
        <w:rPr>
          <w:rFonts w:ascii="Times New Roman" w:hAnsi="Times New Roman" w:cs="Times New Roman"/>
          <w:sz w:val="24"/>
          <w:szCs w:val="24"/>
        </w:rPr>
        <w:t xml:space="preserve"> section for each of the containers.</w:t>
      </w:r>
    </w:p>
    <w:p w14:paraId="7A96FFE9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E809840" wp14:editId="365DAB0A">
            <wp:extent cx="5191246" cy="296079"/>
            <wp:effectExtent l="0" t="0" r="0" b="0"/>
            <wp:docPr id="4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6"/>
                    <a:srcRect t="78191" r="36578" b="15280"/>
                    <a:stretch>
                      <a:fillRect/>
                    </a:stretch>
                  </pic:blipFill>
                  <pic:spPr>
                    <a:xfrm>
                      <a:off x="0" y="0"/>
                      <a:ext cx="5191246" cy="2960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DE485E8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27765AA" wp14:editId="79840C16">
            <wp:extent cx="5375829" cy="286711"/>
            <wp:effectExtent l="0" t="0" r="0" b="0"/>
            <wp:docPr id="2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 t="84076" r="37774" b="9777"/>
                    <a:stretch>
                      <a:fillRect/>
                    </a:stretch>
                  </pic:blipFill>
                  <pic:spPr>
                    <a:xfrm>
                      <a:off x="0" y="0"/>
                      <a:ext cx="5375829" cy="28671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F1DD4A" w14:textId="77777777" w:rsidR="00926A40" w:rsidRPr="005A785F" w:rsidRDefault="005A785F" w:rsidP="005A785F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5A785F">
        <w:rPr>
          <w:rFonts w:ascii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59D0A652" wp14:editId="34897B38">
            <wp:extent cx="5221409" cy="321158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 t="89678" r="38571" b="3753"/>
                    <a:stretch>
                      <a:fillRect/>
                    </a:stretch>
                  </pic:blipFill>
                  <pic:spPr>
                    <a:xfrm>
                      <a:off x="0" y="0"/>
                      <a:ext cx="5221409" cy="32115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926A40" w:rsidRPr="005A785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11712"/>
    <w:multiLevelType w:val="hybridMultilevel"/>
    <w:tmpl w:val="72F227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zMDAzMjI2M7MwNTNQ0lEKTi0uzszPAykwrAUA3EnZqSwAAAA="/>
  </w:docVars>
  <w:rsids>
    <w:rsidRoot w:val="00926A40"/>
    <w:rsid w:val="005A785F"/>
    <w:rsid w:val="0092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6934B"/>
  <w15:docId w15:val="{4F28D17C-A0B1-4206-8AB8-A26795449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A7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urag Mor</dc:creator>
  <cp:lastModifiedBy>Anurag Mor</cp:lastModifiedBy>
  <cp:revision>2</cp:revision>
  <dcterms:created xsi:type="dcterms:W3CDTF">2021-05-05T09:41:00Z</dcterms:created>
  <dcterms:modified xsi:type="dcterms:W3CDTF">2021-05-05T09:41:00Z</dcterms:modified>
</cp:coreProperties>
</file>